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56F631" w14:textId="77777777" w:rsidR="00297C5E" w:rsidRPr="003A356D" w:rsidRDefault="00297C5E" w:rsidP="00297C5E">
      <w:pPr>
        <w:pStyle w:val="1"/>
        <w:jc w:val="center"/>
        <w:rPr>
          <w:szCs w:val="40"/>
        </w:rPr>
      </w:pPr>
      <w:r w:rsidRPr="003A356D">
        <w:rPr>
          <w:noProof/>
          <w:szCs w:val="40"/>
        </w:rPr>
        <w:t>Exercise</w:t>
      </w:r>
      <w:r w:rsidRPr="003A356D">
        <w:rPr>
          <w:szCs w:val="40"/>
        </w:rPr>
        <w:t>: Decorators</w:t>
      </w:r>
    </w:p>
    <w:p w14:paraId="306532F0" w14:textId="1880ACC1" w:rsidR="000C5338" w:rsidRPr="001C42B4" w:rsidRDefault="0014417C" w:rsidP="0014417C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0C5338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0C5338">
        <w:t>.</w:t>
      </w:r>
    </w:p>
    <w:p w14:paraId="00C3997E" w14:textId="77777777" w:rsidR="00297C5E" w:rsidRDefault="00297C5E" w:rsidP="00297C5E">
      <w:pPr>
        <w:pStyle w:val="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ab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3"/>
      </w:pPr>
      <w:r>
        <w:t>Hints</w:t>
      </w:r>
    </w:p>
    <w:p w14:paraId="0321E4A2" w14:textId="77777777" w:rsidR="00297C5E" w:rsidRDefault="00297C5E" w:rsidP="00297C5E">
      <w:pPr>
        <w:pStyle w:val="ac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ac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ac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r>
        <w:rPr>
          <w:rFonts w:ascii="Consolas" w:hAnsi="Consolas"/>
          <w:b/>
          <w:bCs/>
        </w:rPr>
        <w:t>even_parameters</w:t>
      </w:r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2"/>
        <w:numPr>
          <w:ilvl w:val="0"/>
          <w:numId w:val="40"/>
        </w:numPr>
      </w:pPr>
      <w:r>
        <w:t>Bold, Italic, Underline</w:t>
      </w:r>
    </w:p>
    <w:p w14:paraId="2B395CE8" w14:textId="5F6898DB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r>
        <w:rPr>
          <w:rFonts w:ascii="Consolas" w:hAnsi="Consolas"/>
          <w:b/>
          <w:bCs/>
        </w:rPr>
        <w:t>make_bold</w:t>
      </w:r>
      <w:r>
        <w:t xml:space="preserve">, </w:t>
      </w:r>
      <w:r>
        <w:rPr>
          <w:rFonts w:ascii="Consolas" w:hAnsi="Consolas"/>
          <w:b/>
          <w:bCs/>
        </w:rPr>
        <w:t>make_italic</w:t>
      </w:r>
      <w:r>
        <w:t xml:space="preserve">, </w:t>
      </w:r>
      <w:r w:rsidR="00E20A15">
        <w:t xml:space="preserve">and </w:t>
      </w:r>
      <w:r>
        <w:rPr>
          <w:rFonts w:ascii="Consolas" w:hAnsi="Consolas"/>
          <w:b/>
          <w:bCs/>
        </w:rPr>
        <w:t>make_underline</w:t>
      </w:r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i&gt;&lt;/i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lastRenderedPageBreak/>
              <w:t>Bad Type</w:t>
            </w:r>
          </w:p>
        </w:tc>
      </w:tr>
    </w:tbl>
    <w:p w14:paraId="03745806" w14:textId="77777777" w:rsidR="00297C5E" w:rsidRDefault="00297C5E" w:rsidP="00297C5E">
      <w:pPr>
        <w:pStyle w:val="2"/>
        <w:numPr>
          <w:ilvl w:val="0"/>
          <w:numId w:val="40"/>
        </w:numPr>
      </w:pPr>
      <w:r>
        <w:lastRenderedPageBreak/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CFF857B">
                <wp:extent cx="4280535" cy="3002280"/>
                <wp:effectExtent l="0" t="0" r="24765" b="2667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37.05pt;height:2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">
                <v:textbox>
                  <w:txbxContent>
                    <w:p w14:paraId="398E07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2"/>
        <w:numPr>
          <w:ilvl w:val="0"/>
          <w:numId w:val="40"/>
        </w:numPr>
      </w:pPr>
      <w:r>
        <w:t>HTML Tags</w:t>
      </w:r>
    </w:p>
    <w:p w14:paraId="455C32CE" w14:textId="4ABCFD2C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</w:t>
      </w:r>
      <w:r w:rsidR="00E20A15">
        <w:t>,</w:t>
      </w:r>
      <w:r>
        <w:t xml:space="preserve">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2"/>
        <w:numPr>
          <w:ilvl w:val="0"/>
          <w:numId w:val="40"/>
        </w:numPr>
      </w:pPr>
      <w:r>
        <w:t>*Store Results</w:t>
      </w:r>
    </w:p>
    <w:p w14:paraId="0900CF97" w14:textId="1354EE55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r>
        <w:rPr>
          <w:rFonts w:ascii="Consolas" w:hAnsi="Consolas"/>
          <w:b/>
          <w:bCs/>
        </w:rPr>
        <w:t>store_results</w:t>
      </w:r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func_name} was called. Result: {func_result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ab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3"/>
      </w:pPr>
      <w:r>
        <w:t>Hints</w:t>
      </w:r>
    </w:p>
    <w:p w14:paraId="6A87E71D" w14:textId="77777777" w:rsidR="003B55E8" w:rsidRDefault="003B55E8" w:rsidP="003B55E8">
      <w:pPr>
        <w:pStyle w:val="ac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ac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ac"/>
        <w:numPr>
          <w:ilvl w:val="0"/>
          <w:numId w:val="42"/>
        </w:numPr>
      </w:pPr>
      <w:r>
        <w:t>Stop the timer and return the result</w:t>
      </w:r>
    </w:p>
    <w:p w14:paraId="7F9A6F69" w14:textId="477BE3A2" w:rsidR="0060771D" w:rsidRDefault="0060771D" w:rsidP="0060771D">
      <w:pPr>
        <w:pStyle w:val="2"/>
        <w:numPr>
          <w:ilvl w:val="0"/>
          <w:numId w:val="0"/>
        </w:numPr>
      </w:pPr>
      <w:r>
        <w:t>*9. Computer Store</w:t>
      </w:r>
    </w:p>
    <w:p w14:paraId="62B11D5B" w14:textId="77777777" w:rsidR="0060771D" w:rsidRDefault="0060771D" w:rsidP="0060771D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3FC022F8" w14:textId="644657AC" w:rsidR="0060771D" w:rsidRDefault="0060771D" w:rsidP="0060771D">
      <w:r>
        <w:rPr>
          <w:noProof/>
        </w:rPr>
        <w:drawing>
          <wp:inline distT="0" distB="0" distL="0" distR="0" wp14:anchorId="3D51A101" wp14:editId="3D64EA95">
            <wp:extent cx="1927860" cy="1600200"/>
            <wp:effectExtent l="19050" t="19050" r="15240" b="1905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00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90A680C" w14:textId="77777777" w:rsidR="0060771D" w:rsidRDefault="0060771D" w:rsidP="0060771D">
      <w:r>
        <w:rPr>
          <w:b/>
          <w:bCs/>
          <w:i/>
          <w:iCs/>
          <w:u w:val="single"/>
        </w:rPr>
        <w:t>Note: You cannot change the folder and file structure and their names!</w:t>
      </w:r>
    </w:p>
    <w:p w14:paraId="2F467A0A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Judge Upload</w:t>
      </w:r>
    </w:p>
    <w:p w14:paraId="3DC497C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39FF14A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r>
        <w:rPr>
          <w:rFonts w:ascii="Consolas"/>
          <w:b/>
        </w:rPr>
        <w:t>venv</w:t>
      </w:r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r>
        <w:rPr>
          <w:rFonts w:ascii="Calibri"/>
        </w:rPr>
        <w:t xml:space="preserve">, </w:t>
      </w:r>
      <w:r>
        <w:rPr>
          <w:rFonts w:ascii="Consolas"/>
          <w:b/>
        </w:rPr>
        <w:t>pycache</w:t>
      </w:r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09C7BAA3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Description</w:t>
      </w:r>
    </w:p>
    <w:p w14:paraId="4E4FB7A3" w14:textId="77777777" w:rsidR="0060771D" w:rsidRDefault="0060771D" w:rsidP="0060771D">
      <w:r>
        <w:t>Your friend is the owner of one of the best computer stores in the world. Recently he started building computers, and he asked you as a programmer to create a program for his store so that he can track the computer's building process and the sale process. Your app should have the following structure and functionality.</w:t>
      </w:r>
    </w:p>
    <w:p w14:paraId="6344B96F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lastRenderedPageBreak/>
        <w:t>1. Class Computer</w:t>
      </w:r>
    </w:p>
    <w:p w14:paraId="5E8AD3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.py</w:t>
      </w:r>
      <w:r>
        <w:t xml:space="preserve"> file, the class </w:t>
      </w:r>
      <w:r>
        <w:rPr>
          <w:rFonts w:ascii="Consolas" w:hAnsi="Consolas"/>
          <w:b/>
          <w:bCs/>
        </w:rPr>
        <w:t>Computer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computer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0EE5AE71" w14:textId="77777777" w:rsidR="0060771D" w:rsidRDefault="0060771D" w:rsidP="0060771D">
      <w:pPr>
        <w:pStyle w:val="4"/>
      </w:pPr>
      <w:r>
        <w:t>Structure</w:t>
      </w:r>
    </w:p>
    <w:p w14:paraId="1C61EE8F" w14:textId="4DBDB059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74099EB1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anufacturer: str</w:t>
      </w:r>
    </w:p>
    <w:p w14:paraId="3019D5B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>A string that represents the</w:t>
      </w:r>
      <w:r>
        <w:rPr>
          <w:rFonts w:cstheme="minorHAnsi"/>
          <w:b/>
          <w:bCs/>
        </w:rPr>
        <w:t xml:space="preserve"> manufacturer's name</w:t>
      </w:r>
      <w:r>
        <w:t>.</w:t>
      </w:r>
    </w:p>
    <w:p w14:paraId="6A2909E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>"Manufacturer name cannot be empty."</w:t>
      </w:r>
    </w:p>
    <w:p w14:paraId="436E9C45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odel: str</w:t>
      </w:r>
    </w:p>
    <w:p w14:paraId="056DCE6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model name</w:t>
      </w:r>
      <w:r>
        <w:t>.</w:t>
      </w:r>
    </w:p>
    <w:p w14:paraId="6092DB0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>"Model name cannot be empty."</w:t>
      </w:r>
    </w:p>
    <w:p w14:paraId="7CEA083D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cessor: str</w:t>
      </w:r>
    </w:p>
    <w:p w14:paraId="394B04C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ocessor</w:t>
      </w:r>
      <w:r>
        <w:t>.</w:t>
      </w:r>
    </w:p>
    <w:p w14:paraId="0E03CAA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4282E3AE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ram: int</w:t>
      </w:r>
    </w:p>
    <w:p w14:paraId="326550B8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RAM memory</w:t>
      </w:r>
      <w:r>
        <w:t>.</w:t>
      </w:r>
    </w:p>
    <w:p w14:paraId="73D679C2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0609FC4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ice: int</w:t>
      </w:r>
    </w:p>
    <w:p w14:paraId="4820839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ice</w:t>
      </w:r>
      <w:r>
        <w:t>.</w:t>
      </w:r>
    </w:p>
    <w:p w14:paraId="22660AF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upon initialization</w:t>
      </w:r>
    </w:p>
    <w:p w14:paraId="3FC01D12" w14:textId="77777777" w:rsidR="0060771D" w:rsidRDefault="0060771D" w:rsidP="0060771D">
      <w:pPr>
        <w:pStyle w:val="4"/>
      </w:pPr>
      <w:r>
        <w:t>Methods</w:t>
      </w:r>
    </w:p>
    <w:p w14:paraId="482805DE" w14:textId="77777777" w:rsidR="0060771D" w:rsidRDefault="0060771D" w:rsidP="0060771D">
      <w:pPr>
        <w:pStyle w:val="4"/>
        <w:jc w:val="both"/>
      </w:pPr>
      <w:r>
        <w:t>__init__(manufacturer: str, model: str)</w:t>
      </w:r>
    </w:p>
    <w:p w14:paraId="4275F6A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428553AB" w14:textId="77777777" w:rsidR="0060771D" w:rsidRDefault="0060771D" w:rsidP="0060771D">
      <w:pPr>
        <w:pStyle w:val="4"/>
        <w:jc w:val="both"/>
      </w:pPr>
      <w:r>
        <w:t xml:space="preserve"> configure_computer(processor: str, ram,: int)</w:t>
      </w:r>
    </w:p>
    <w:p w14:paraId="0FE79486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Every type of computer </w:t>
      </w:r>
      <w:r>
        <w:rPr>
          <w:b/>
          <w:bCs/>
        </w:rPr>
        <w:t>should be configurable</w:t>
      </w:r>
    </w:p>
    <w:p w14:paraId="4239A482" w14:textId="77777777" w:rsidR="0060771D" w:rsidRPr="00C07AAA" w:rsidRDefault="0060771D" w:rsidP="0060771D">
      <w:pPr>
        <w:pStyle w:val="ac"/>
        <w:numPr>
          <w:ilvl w:val="0"/>
          <w:numId w:val="45"/>
        </w:numPr>
        <w:rPr>
          <w:lang w:val="nl-NL"/>
        </w:rPr>
      </w:pPr>
      <w:r w:rsidRPr="00C07AAA">
        <w:rPr>
          <w:lang w:val="nl-NL"/>
        </w:rPr>
        <w:t xml:space="preserve">Valid types: </w:t>
      </w:r>
      <w:r w:rsidRPr="00C07AAA">
        <w:rPr>
          <w:b/>
          <w:bCs/>
          <w:lang w:val="nl-NL"/>
        </w:rPr>
        <w:t>"Laptop", "Desktop Computer"</w:t>
      </w:r>
    </w:p>
    <w:p w14:paraId="3868E22C" w14:textId="77777777" w:rsidR="0060771D" w:rsidRDefault="0060771D" w:rsidP="0060771D">
      <w:pPr>
        <w:pStyle w:val="4"/>
        <w:jc w:val="both"/>
      </w:pPr>
      <w:r>
        <w:t>__repr__()</w:t>
      </w:r>
    </w:p>
    <w:p w14:paraId="2AB98EBF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Representsts the class as: </w:t>
      </w:r>
      <w:r>
        <w:rPr>
          <w:b/>
          <w:bCs/>
        </w:rPr>
        <w:t>"{ manufacturer } { model } with { processor } and { ram }GB RAM"</w:t>
      </w:r>
    </w:p>
    <w:p w14:paraId="2BA60A48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2. Class DesktopComputer</w:t>
      </w:r>
    </w:p>
    <w:p w14:paraId="1BE53E48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desktop_computer.py</w:t>
      </w:r>
      <w:r>
        <w:t xml:space="preserve"> file, the class </w:t>
      </w:r>
      <w:r>
        <w:rPr>
          <w:rFonts w:ascii="Consolas" w:hAnsi="Consolas"/>
          <w:b/>
          <w:bCs/>
        </w:rPr>
        <w:t>DesktopComputer</w:t>
      </w:r>
      <w:r>
        <w:t xml:space="preserve"> should be implemented.</w:t>
      </w:r>
    </w:p>
    <w:p w14:paraId="449306A1" w14:textId="77777777" w:rsidR="0060771D" w:rsidRDefault="0060771D" w:rsidP="0060771D">
      <w:pPr>
        <w:pStyle w:val="4"/>
      </w:pPr>
      <w:r>
        <w:t>Methods</w:t>
      </w:r>
    </w:p>
    <w:p w14:paraId="57722A59" w14:textId="77777777" w:rsidR="0060771D" w:rsidRDefault="0060771D" w:rsidP="0060771D">
      <w:pPr>
        <w:pStyle w:val="4"/>
        <w:jc w:val="both"/>
      </w:pPr>
      <w:r>
        <w:t>__init__(manufacturer: str, model: str)</w:t>
      </w:r>
    </w:p>
    <w:p w14:paraId="51CF8CB2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225565E1" w14:textId="77777777" w:rsidR="0060771D" w:rsidRDefault="0060771D" w:rsidP="0060771D">
      <w:pPr>
        <w:pStyle w:val="4"/>
        <w:jc w:val="both"/>
      </w:pPr>
      <w:r>
        <w:lastRenderedPageBreak/>
        <w:t xml:space="preserve"> configure_computer(processor: str, ram,: int)</w:t>
      </w:r>
    </w:p>
    <w:p w14:paraId="41321AB7" w14:textId="77777777" w:rsidR="0060771D" w:rsidRDefault="0060771D" w:rsidP="0060771D">
      <w:pPr>
        <w:pStyle w:val="ac"/>
        <w:numPr>
          <w:ilvl w:val="0"/>
          <w:numId w:val="45"/>
        </w:numPr>
      </w:pPr>
      <w:r>
        <w:t>Desktop computers can be built only with the available processors for desktop computers, which are:</w:t>
      </w:r>
    </w:p>
    <w:p w14:paraId="3A37BE3D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7 5700G: 500$</w:t>
      </w:r>
    </w:p>
    <w:p w14:paraId="078A093F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5-12600K: 600$</w:t>
      </w:r>
    </w:p>
    <w:p w14:paraId="55917C9E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Max: 1800$</w:t>
      </w:r>
    </w:p>
    <w:p w14:paraId="4966A538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Desktop computers can have a </w:t>
      </w:r>
      <w:r>
        <w:rPr>
          <w:b/>
          <w:bCs/>
        </w:rPr>
        <w:t>max RAM of 128GB</w:t>
      </w:r>
    </w:p>
    <w:p w14:paraId="01DD3DCC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Valid RAM sizes are 2, 4, 8…128. In other words, all the </w:t>
      </w:r>
      <w:r>
        <w:rPr>
          <w:b/>
          <w:bCs/>
        </w:rPr>
        <w:t>powers of the number 2 to the max size</w:t>
      </w:r>
      <w:r>
        <w:t>.</w:t>
      </w:r>
    </w:p>
    <w:p w14:paraId="1F987688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3707F475" w14:textId="77777777" w:rsidR="0060771D" w:rsidRDefault="0060771D" w:rsidP="0060771D">
      <w:pPr>
        <w:pStyle w:val="ac"/>
        <w:ind w:left="1440"/>
      </w:pPr>
      <w:r>
        <w:rPr>
          <w:b/>
          <w:bCs/>
          <w:i/>
          <w:iCs/>
          <w:u w:val="single"/>
        </w:rPr>
        <w:t>For example: 2GB RAM will cost 100$ because 2 = 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 1 * 100 = 100. 4GB will be 200$.</w:t>
      </w:r>
    </w:p>
    <w:p w14:paraId="473A0E0F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r>
        <w:rPr>
          <w:rFonts w:ascii="Consolas" w:hAnsi="Consolas" w:cstheme="minorHAnsi"/>
          <w:b/>
          <w:bCs/>
        </w:rPr>
        <w:t>"{ processor } is not compatible with desktop computer { manufacturer name } { model name }!"</w:t>
      </w:r>
    </w:p>
    <w:p w14:paraId="193A4253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desktop computer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6B0F1AB4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3D806034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3. Class Laptop</w:t>
      </w:r>
    </w:p>
    <w:p w14:paraId="00F78B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laptop.py</w:t>
      </w:r>
      <w:r>
        <w:t xml:space="preserve"> file, the class </w:t>
      </w:r>
      <w:r>
        <w:rPr>
          <w:rFonts w:ascii="Consolas" w:hAnsi="Consolas"/>
          <w:b/>
          <w:bCs/>
        </w:rPr>
        <w:t>Laptop</w:t>
      </w:r>
      <w:r>
        <w:rPr>
          <w:rFonts w:cstheme="minorHAnsi"/>
          <w:b/>
          <w:bCs/>
        </w:rPr>
        <w:t xml:space="preserve"> </w:t>
      </w:r>
      <w:r>
        <w:t>should be implemented.</w:t>
      </w:r>
    </w:p>
    <w:p w14:paraId="33B43FB5" w14:textId="77777777" w:rsidR="0060771D" w:rsidRDefault="0060771D" w:rsidP="0060771D">
      <w:pPr>
        <w:pStyle w:val="4"/>
      </w:pPr>
      <w:r>
        <w:t>Methods</w:t>
      </w:r>
    </w:p>
    <w:p w14:paraId="24FCE0A4" w14:textId="77777777" w:rsidR="0060771D" w:rsidRDefault="0060771D" w:rsidP="0060771D">
      <w:pPr>
        <w:pStyle w:val="4"/>
        <w:jc w:val="both"/>
      </w:pPr>
      <w:r>
        <w:t>__init__(manufacturer: str, model: str)</w:t>
      </w:r>
    </w:p>
    <w:p w14:paraId="1442C969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61358A76" w14:textId="2FB7DFA0" w:rsidR="0060771D" w:rsidRDefault="0060771D" w:rsidP="0060771D">
      <w:pPr>
        <w:pStyle w:val="4"/>
        <w:jc w:val="both"/>
      </w:pPr>
      <w:r>
        <w:t xml:space="preserve"> configure_computer(processor: str, ram: int)</w:t>
      </w:r>
    </w:p>
    <w:p w14:paraId="5E0DB3BC" w14:textId="77777777" w:rsidR="0060771D" w:rsidRDefault="0060771D" w:rsidP="0060771D">
      <w:pPr>
        <w:pStyle w:val="ac"/>
        <w:numPr>
          <w:ilvl w:val="0"/>
          <w:numId w:val="45"/>
        </w:numPr>
      </w:pPr>
      <w:r>
        <w:t>Laptops can be built only with the available processors for laptops, which are:</w:t>
      </w:r>
    </w:p>
    <w:p w14:paraId="4EB513CE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9 5950X: 900$</w:t>
      </w:r>
    </w:p>
    <w:p w14:paraId="13C59DE1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9-11900H: 1050$</w:t>
      </w:r>
    </w:p>
    <w:p w14:paraId="1F4684A0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Pro: 1200$</w:t>
      </w:r>
    </w:p>
    <w:p w14:paraId="6F5AB754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Laptops can have a </w:t>
      </w:r>
      <w:r>
        <w:rPr>
          <w:b/>
          <w:bCs/>
        </w:rPr>
        <w:t>max RAM of 64GB</w:t>
      </w:r>
    </w:p>
    <w:p w14:paraId="0637FD1E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Valid RAM sizes are 2, 4, 8…64. In other words, all the </w:t>
      </w:r>
      <w:r>
        <w:rPr>
          <w:b/>
          <w:bCs/>
        </w:rPr>
        <w:t>powers of the number 2 to the max size</w:t>
      </w:r>
      <w:r>
        <w:t>.</w:t>
      </w:r>
    </w:p>
    <w:p w14:paraId="2CF61515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77938E68" w14:textId="77777777" w:rsidR="0060771D" w:rsidRDefault="0060771D" w:rsidP="0060771D">
      <w:pPr>
        <w:pStyle w:val="ac"/>
        <w:ind w:left="1440"/>
      </w:pPr>
      <w:r>
        <w:rPr>
          <w:b/>
          <w:bCs/>
          <w:i/>
          <w:iCs/>
          <w:u w:val="single"/>
        </w:rPr>
        <w:t>For example: 2GB RAM will cost 100$ because 2 = 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 1 * 100 = 100. 4GB will be 200$.</w:t>
      </w:r>
    </w:p>
    <w:p w14:paraId="72CB2C6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r>
        <w:rPr>
          <w:rFonts w:ascii="Consolas" w:hAnsi="Consolas" w:cstheme="minorHAnsi"/>
          <w:b/>
          <w:bCs/>
        </w:rPr>
        <w:t>"{ processor } is not compatible with laptop { manufacturer name } { model name }!"</w:t>
      </w:r>
    </w:p>
    <w:p w14:paraId="77747384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laptop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49807D06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61492293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4. Class ComputerStoreApp</w:t>
      </w:r>
    </w:p>
    <w:p w14:paraId="4DC0419C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_store_app.py</w:t>
      </w:r>
      <w:r>
        <w:t xml:space="preserve"> file, the class </w:t>
      </w:r>
      <w:r>
        <w:rPr>
          <w:rFonts w:ascii="Consolas" w:hAnsi="Consolas"/>
          <w:b/>
          <w:bCs/>
        </w:rPr>
        <w:t>ComputerStoreApp</w:t>
      </w:r>
      <w:r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63A1E033" w14:textId="77777777" w:rsidR="0060771D" w:rsidRDefault="0060771D" w:rsidP="0060771D">
      <w:pPr>
        <w:pStyle w:val="4"/>
      </w:pPr>
      <w:r>
        <w:lastRenderedPageBreak/>
        <w:t>Structure</w:t>
      </w:r>
    </w:p>
    <w:p w14:paraId="5422FF42" w14:textId="3BE965E8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5DA7750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warehouse: list</w:t>
      </w:r>
    </w:p>
    <w:p w14:paraId="7C4220A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list that will </w:t>
      </w:r>
      <w:r>
        <w:rPr>
          <w:b/>
          <w:bCs/>
        </w:rPr>
        <w:t>store the built computers</w:t>
      </w:r>
      <w:r>
        <w:t>.</w:t>
      </w:r>
    </w:p>
    <w:p w14:paraId="0FEC8C74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 xml:space="preserve">empty </w:t>
      </w:r>
      <w:r>
        <w:t>upon initialization</w:t>
      </w:r>
    </w:p>
    <w:p w14:paraId="00D4FE82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fits: int</w:t>
      </w:r>
    </w:p>
    <w:p w14:paraId="063475D5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store profits</w:t>
      </w:r>
      <w:r>
        <w:t>.</w:t>
      </w:r>
    </w:p>
    <w:p w14:paraId="25990D2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on initialization</w:t>
      </w:r>
    </w:p>
    <w:p w14:paraId="7B99520E" w14:textId="77777777" w:rsidR="0060771D" w:rsidRDefault="0060771D" w:rsidP="0060771D">
      <w:pPr>
        <w:pStyle w:val="4"/>
      </w:pPr>
      <w:r>
        <w:t>Methods</w:t>
      </w:r>
    </w:p>
    <w:p w14:paraId="43EDE44D" w14:textId="77777777" w:rsidR="0060771D" w:rsidRDefault="0060771D" w:rsidP="0060771D">
      <w:pPr>
        <w:pStyle w:val="4"/>
        <w:jc w:val="both"/>
      </w:pPr>
      <w:r>
        <w:t>__init__()</w:t>
      </w:r>
    </w:p>
    <w:p w14:paraId="185C2DED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235A894F" w14:textId="77777777" w:rsidR="0060771D" w:rsidRDefault="0060771D" w:rsidP="0060771D">
      <w:pPr>
        <w:pStyle w:val="4"/>
        <w:jc w:val="both"/>
      </w:pPr>
      <w:r>
        <w:t>build_computer(type_computer: str, manufacturer: str, model: str, processor: str, ram: int)</w:t>
      </w:r>
    </w:p>
    <w:p w14:paraId="6352559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Valid types of computers are: </w:t>
      </w:r>
      <w:r>
        <w:rPr>
          <w:b/>
          <w:bCs/>
        </w:rPr>
        <w:t>"Desktop Computer", "Laptop"</w:t>
      </w:r>
    </w:p>
    <w:p w14:paraId="68AB77E5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  <w:b/>
          <w:bCs/>
        </w:rPr>
      </w:pPr>
      <w:r>
        <w:t xml:space="preserve">If a </w:t>
      </w:r>
      <w:r>
        <w:rPr>
          <w:b/>
          <w:bCs/>
        </w:rPr>
        <w:t>computer type isn't valid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: </w:t>
      </w:r>
      <w:r>
        <w:rPr>
          <w:rFonts w:ascii="Consolas" w:hAnsi="Consolas"/>
          <w:b/>
          <w:bCs/>
        </w:rPr>
        <w:t>"{ type computer } is not a valid type computer!"</w:t>
      </w:r>
    </w:p>
    <w:p w14:paraId="152382CE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  <w:b/>
          <w:bCs/>
        </w:rPr>
      </w:pPr>
      <w:r>
        <w:rPr>
          <w:rFonts w:cstheme="minorHAnsi"/>
        </w:rPr>
        <w:t>Otherwise, configure the computer, add it to the warehouse, and return the result from the configuration.</w:t>
      </w:r>
    </w:p>
    <w:p w14:paraId="0E5DE0EC" w14:textId="77777777" w:rsidR="0060771D" w:rsidRDefault="0060771D" w:rsidP="0060771D">
      <w:pPr>
        <w:pStyle w:val="4"/>
        <w:jc w:val="both"/>
      </w:pPr>
      <w:r>
        <w:t>sell_computer(client_budget: int, wanted_processor: str, wanted_ram: int)</w:t>
      </w:r>
    </w:p>
    <w:p w14:paraId="428A672B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b/>
          <w:bCs/>
        </w:rPr>
        <w:t>Search for a computer</w:t>
      </w:r>
      <w:r>
        <w:t xml:space="preserve"> in the warehouse. To sell a computer, it has to meet the following criteria:</w:t>
      </w:r>
    </w:p>
    <w:p w14:paraId="52A4C79E" w14:textId="40E85DCE" w:rsidR="0060771D" w:rsidRDefault="00E20A15" w:rsidP="0060771D">
      <w:pPr>
        <w:pStyle w:val="ac"/>
        <w:numPr>
          <w:ilvl w:val="1"/>
          <w:numId w:val="45"/>
        </w:numPr>
      </w:pPr>
      <w:r>
        <w:t>The computer's</w:t>
      </w:r>
      <w:r w:rsidR="0060771D">
        <w:t xml:space="preserve"> price is </w:t>
      </w:r>
      <w:r w:rsidR="0060771D">
        <w:rPr>
          <w:b/>
          <w:bCs/>
        </w:rPr>
        <w:t>less than or equal to</w:t>
      </w:r>
      <w:r w:rsidR="0060771D">
        <w:t xml:space="preserve"> the client's budget.</w:t>
      </w:r>
    </w:p>
    <w:p w14:paraId="168AE0ED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The computer has the </w:t>
      </w:r>
      <w:r>
        <w:rPr>
          <w:b/>
          <w:bCs/>
        </w:rPr>
        <w:t>same processors</w:t>
      </w:r>
      <w:r>
        <w:t xml:space="preserve"> as the one requested by the client.</w:t>
      </w:r>
    </w:p>
    <w:p w14:paraId="68E3A67B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The computer's RAM is </w:t>
      </w:r>
      <w:r>
        <w:rPr>
          <w:b/>
          <w:bCs/>
        </w:rPr>
        <w:t>more or equal to</w:t>
      </w:r>
      <w:r>
        <w:t xml:space="preserve"> the one requested by the client.</w:t>
      </w:r>
    </w:p>
    <w:p w14:paraId="0076BA58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</w:rPr>
      </w:pPr>
      <w:r>
        <w:t>If you</w:t>
      </w:r>
      <w:r>
        <w:rPr>
          <w:b/>
          <w:bCs/>
        </w:rPr>
        <w:t xml:space="preserve"> can't find a computer to sell</w:t>
      </w:r>
      <w:r>
        <w:t xml:space="preserve">, raise an </w:t>
      </w:r>
      <w:r>
        <w:rPr>
          <w:b/>
          <w:bCs/>
        </w:rPr>
        <w:t>Exception</w:t>
      </w:r>
      <w:r>
        <w:t xml:space="preserve"> with the message: </w:t>
      </w:r>
      <w:r>
        <w:rPr>
          <w:rFonts w:ascii="Consolas" w:hAnsi="Consolas"/>
          <w:b/>
          <w:bCs/>
        </w:rPr>
        <w:t>"Sorry, we don't have a computer for you."</w:t>
      </w:r>
    </w:p>
    <w:p w14:paraId="65D76688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you </w:t>
      </w:r>
      <w:r>
        <w:rPr>
          <w:b/>
          <w:bCs/>
        </w:rPr>
        <w:t>find a computer</w:t>
      </w:r>
      <w:r>
        <w:t xml:space="preserve"> that meets the criteria, </w:t>
      </w:r>
      <w:r>
        <w:rPr>
          <w:b/>
          <w:bCs/>
        </w:rPr>
        <w:t>sell it</w:t>
      </w:r>
      <w:r>
        <w:t xml:space="preserve"> at the </w:t>
      </w:r>
      <w:r>
        <w:rPr>
          <w:b/>
          <w:bCs/>
        </w:rPr>
        <w:t>client's budget price</w:t>
      </w:r>
      <w:r>
        <w:t xml:space="preserve">, </w:t>
      </w:r>
      <w:r>
        <w:rPr>
          <w:b/>
          <w:bCs/>
        </w:rPr>
        <w:t>add the difference between the sale price and the build price</w:t>
      </w:r>
      <w:r>
        <w:t xml:space="preserve"> to the store </w:t>
      </w:r>
      <w:r>
        <w:rPr>
          <w:b/>
          <w:bCs/>
        </w:rPr>
        <w:t>profits</w:t>
      </w:r>
      <w:r>
        <w:t xml:space="preserve">, and return the following message: </w:t>
      </w:r>
      <w:r>
        <w:rPr>
          <w:rFonts w:ascii="Consolas" w:hAnsi="Consolas"/>
          <w:b/>
          <w:bCs/>
        </w:rPr>
        <w:t>"{ computer } sold for { client budget }$."</w:t>
      </w:r>
    </w:p>
    <w:p w14:paraId="138561D3" w14:textId="77777777" w:rsidR="0060771D" w:rsidRDefault="0060771D" w:rsidP="0060771D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915" w:type="dxa"/>
        <w:tblInd w:w="-147" w:type="dxa"/>
        <w:tblLook w:val="04A0" w:firstRow="1" w:lastRow="0" w:firstColumn="1" w:lastColumn="0" w:noHBand="0" w:noVBand="1"/>
      </w:tblPr>
      <w:tblGrid>
        <w:gridCol w:w="10915"/>
      </w:tblGrid>
      <w:tr w:rsidR="0060771D" w14:paraId="3D7F0AB1" w14:textId="77777777" w:rsidTr="0060771D">
        <w:trPr>
          <w:trHeight w:val="44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06A89A" w14:textId="77777777" w:rsidR="0060771D" w:rsidRDefault="0060771D" w:rsidP="0060771D">
            <w:pPr>
              <w:jc w:val="center"/>
            </w:pPr>
            <w:r w:rsidRPr="0060771D">
              <w:rPr>
                <w:b/>
                <w:bCs/>
              </w:rPr>
              <w:t>Input</w:t>
            </w:r>
          </w:p>
        </w:tc>
      </w:tr>
      <w:tr w:rsidR="0060771D" w14:paraId="66C349C7" w14:textId="77777777" w:rsidTr="0060771D">
        <w:trPr>
          <w:trHeight w:val="141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13ED" w14:textId="1456F240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omputer_store_app import ComputerStoreApp</w:t>
            </w:r>
          </w:p>
          <w:p w14:paraId="66983D1E" w14:textId="77777777" w:rsidR="0060771D" w:rsidRDefault="0060771D">
            <w:pPr>
              <w:rPr>
                <w:rFonts w:ascii="Consolas" w:hAnsi="Consolas"/>
              </w:rPr>
            </w:pPr>
          </w:p>
          <w:p w14:paraId="2F104CE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uter_store = ComputerStoreApp()</w:t>
            </w:r>
          </w:p>
          <w:p w14:paraId="1F622F27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omputer_store.build_computer("Laptop", "Apple", "Macbook", "Apple M1 Pro", 64))</w:t>
            </w:r>
          </w:p>
          <w:p w14:paraId="14B7B5B9" w14:textId="77777777" w:rsidR="0060771D" w:rsidRDefault="0060771D">
            <w:r>
              <w:rPr>
                <w:rFonts w:ascii="Consolas" w:hAnsi="Consolas"/>
              </w:rPr>
              <w:t>print(computer_store.sell_computer(10000, "Apple M1 Pro", 32))</w:t>
            </w:r>
          </w:p>
        </w:tc>
      </w:tr>
      <w:tr w:rsidR="0060771D" w14:paraId="2783BB47" w14:textId="77777777" w:rsidTr="0060771D">
        <w:trPr>
          <w:trHeight w:val="40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F253BF" w14:textId="77777777" w:rsidR="0060771D" w:rsidRDefault="0060771D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0771D" w14:paraId="5F57C5EE" w14:textId="77777777" w:rsidTr="0060771D">
        <w:trPr>
          <w:trHeight w:val="661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4540F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reated Apple Macbook with Apple M1 Pro and 64GB RAM for 1800$.</w:t>
            </w:r>
          </w:p>
          <w:p w14:paraId="38097EF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 Macbook with Apple M1 Pro and 64GB RAM sold for 10000$.</w:t>
            </w:r>
          </w:p>
        </w:tc>
      </w:tr>
    </w:tbl>
    <w:p w14:paraId="592EBD29" w14:textId="6E6E30E7" w:rsidR="00640502" w:rsidRPr="0060771D" w:rsidRDefault="0060771D" w:rsidP="0060771D">
      <w:pPr>
        <w:jc w:val="center"/>
        <w:rPr>
          <w:i/>
          <w:iCs/>
        </w:rPr>
      </w:pPr>
      <w:r>
        <w:rPr>
          <w:i/>
          <w:iCs/>
        </w:rPr>
        <w:t>"Hey man, where are the SSDs?"</w:t>
      </w:r>
    </w:p>
    <w:sectPr w:rsidR="00640502" w:rsidRPr="0060771D" w:rsidSect="007A71D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A4A6D3" w14:textId="77777777" w:rsidR="00061C58" w:rsidRDefault="00061C58" w:rsidP="008068A2">
      <w:pPr>
        <w:spacing w:after="0" w:line="240" w:lineRule="auto"/>
      </w:pPr>
      <w:r>
        <w:separator/>
      </w:r>
    </w:p>
  </w:endnote>
  <w:endnote w:type="continuationSeparator" w:id="0">
    <w:p w14:paraId="70D716D2" w14:textId="77777777" w:rsidR="00061C58" w:rsidRDefault="00061C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046032" w14:textId="77777777" w:rsidR="00061C58" w:rsidRDefault="00061C58" w:rsidP="008068A2">
      <w:pPr>
        <w:spacing w:after="0" w:line="240" w:lineRule="auto"/>
      </w:pPr>
      <w:r>
        <w:separator/>
      </w:r>
    </w:p>
  </w:footnote>
  <w:footnote w:type="continuationSeparator" w:id="0">
    <w:p w14:paraId="15589A88" w14:textId="77777777" w:rsidR="00061C58" w:rsidRDefault="00061C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3"/>
  </w:num>
  <w:num w:numId="3" w16cid:durableId="347829109">
    <w:abstractNumId w:val="10"/>
  </w:num>
  <w:num w:numId="4" w16cid:durableId="1851526273">
    <w:abstractNumId w:val="27"/>
  </w:num>
  <w:num w:numId="5" w16cid:durableId="2048792577">
    <w:abstractNumId w:val="28"/>
  </w:num>
  <w:num w:numId="6" w16cid:durableId="1657758528">
    <w:abstractNumId w:val="33"/>
  </w:num>
  <w:num w:numId="7" w16cid:durableId="172767238">
    <w:abstractNumId w:val="5"/>
  </w:num>
  <w:num w:numId="8" w16cid:durableId="978192247">
    <w:abstractNumId w:val="9"/>
  </w:num>
  <w:num w:numId="9" w16cid:durableId="496313608">
    <w:abstractNumId w:val="25"/>
  </w:num>
  <w:num w:numId="10" w16cid:durableId="821043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6"/>
  </w:num>
  <w:num w:numId="12" w16cid:durableId="553779914">
    <w:abstractNumId w:val="21"/>
  </w:num>
  <w:num w:numId="13" w16cid:durableId="2122068069">
    <w:abstractNumId w:val="3"/>
  </w:num>
  <w:num w:numId="14" w16cid:durableId="1992709385">
    <w:abstractNumId w:val="32"/>
  </w:num>
  <w:num w:numId="15" w16cid:durableId="520973335">
    <w:abstractNumId w:val="11"/>
  </w:num>
  <w:num w:numId="16" w16cid:durableId="1750883554">
    <w:abstractNumId w:val="38"/>
  </w:num>
  <w:num w:numId="17" w16cid:durableId="2118018091">
    <w:abstractNumId w:val="26"/>
  </w:num>
  <w:num w:numId="18" w16cid:durableId="520631380">
    <w:abstractNumId w:val="42"/>
  </w:num>
  <w:num w:numId="19" w16cid:durableId="1526213769">
    <w:abstractNumId w:val="34"/>
  </w:num>
  <w:num w:numId="20" w16cid:durableId="1434664828">
    <w:abstractNumId w:val="20"/>
  </w:num>
  <w:num w:numId="21" w16cid:durableId="895894346">
    <w:abstractNumId w:val="31"/>
  </w:num>
  <w:num w:numId="22" w16cid:durableId="282230190">
    <w:abstractNumId w:val="13"/>
  </w:num>
  <w:num w:numId="23" w16cid:durableId="2140143739">
    <w:abstractNumId w:val="16"/>
  </w:num>
  <w:num w:numId="24" w16cid:durableId="1519854900">
    <w:abstractNumId w:val="4"/>
  </w:num>
  <w:num w:numId="25" w16cid:durableId="966159171">
    <w:abstractNumId w:val="8"/>
  </w:num>
  <w:num w:numId="26" w16cid:durableId="951400845">
    <w:abstractNumId w:val="18"/>
  </w:num>
  <w:num w:numId="27" w16cid:durableId="862859897">
    <w:abstractNumId w:val="36"/>
  </w:num>
  <w:num w:numId="28" w16cid:durableId="1794252938">
    <w:abstractNumId w:val="19"/>
  </w:num>
  <w:num w:numId="29" w16cid:durableId="59640674">
    <w:abstractNumId w:val="41"/>
  </w:num>
  <w:num w:numId="30" w16cid:durableId="830831870">
    <w:abstractNumId w:val="22"/>
  </w:num>
  <w:num w:numId="31" w16cid:durableId="1276987819">
    <w:abstractNumId w:val="12"/>
  </w:num>
  <w:num w:numId="32" w16cid:durableId="1381788366">
    <w:abstractNumId w:val="35"/>
  </w:num>
  <w:num w:numId="33" w16cid:durableId="864755617">
    <w:abstractNumId w:val="39"/>
  </w:num>
  <w:num w:numId="34" w16cid:durableId="592936793">
    <w:abstractNumId w:val="24"/>
  </w:num>
  <w:num w:numId="35" w16cid:durableId="287903125">
    <w:abstractNumId w:val="40"/>
  </w:num>
  <w:num w:numId="36" w16cid:durableId="673076194">
    <w:abstractNumId w:val="7"/>
  </w:num>
  <w:num w:numId="37" w16cid:durableId="1225020982">
    <w:abstractNumId w:val="23"/>
  </w:num>
  <w:num w:numId="38" w16cid:durableId="472139661">
    <w:abstractNumId w:val="15"/>
  </w:num>
  <w:num w:numId="39" w16cid:durableId="46297890">
    <w:abstractNumId w:val="29"/>
  </w:num>
  <w:num w:numId="40" w16cid:durableId="8834464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2"/>
  </w:num>
  <w:num w:numId="42" w16cid:durableId="1056509214">
    <w:abstractNumId w:val="17"/>
  </w:num>
  <w:num w:numId="43" w16cid:durableId="971863174">
    <w:abstractNumId w:val="30"/>
  </w:num>
  <w:num w:numId="44" w16cid:durableId="338627037">
    <w:abstractNumId w:val="1"/>
  </w:num>
  <w:num w:numId="45" w16cid:durableId="96530842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4FC6"/>
    <w:rsid w:val="00025F04"/>
    <w:rsid w:val="000607CD"/>
    <w:rsid w:val="00061633"/>
    <w:rsid w:val="00061C58"/>
    <w:rsid w:val="00064D15"/>
    <w:rsid w:val="0008559D"/>
    <w:rsid w:val="00086727"/>
    <w:rsid w:val="0009209B"/>
    <w:rsid w:val="000A6794"/>
    <w:rsid w:val="000B39E6"/>
    <w:rsid w:val="000B56F0"/>
    <w:rsid w:val="000C10AE"/>
    <w:rsid w:val="000C5338"/>
    <w:rsid w:val="000C5361"/>
    <w:rsid w:val="00103906"/>
    <w:rsid w:val="001275B9"/>
    <w:rsid w:val="001275D0"/>
    <w:rsid w:val="00142C75"/>
    <w:rsid w:val="0014417C"/>
    <w:rsid w:val="001449E8"/>
    <w:rsid w:val="001619DF"/>
    <w:rsid w:val="00164CDC"/>
    <w:rsid w:val="00167CF1"/>
    <w:rsid w:val="00171021"/>
    <w:rsid w:val="00175E1D"/>
    <w:rsid w:val="00176C16"/>
    <w:rsid w:val="001837BD"/>
    <w:rsid w:val="00183A2C"/>
    <w:rsid w:val="001A6728"/>
    <w:rsid w:val="001B7060"/>
    <w:rsid w:val="001C1FCD"/>
    <w:rsid w:val="001D2464"/>
    <w:rsid w:val="001D50AE"/>
    <w:rsid w:val="001E0768"/>
    <w:rsid w:val="001E1161"/>
    <w:rsid w:val="001E3FEF"/>
    <w:rsid w:val="001F677C"/>
    <w:rsid w:val="00202683"/>
    <w:rsid w:val="00215FCE"/>
    <w:rsid w:val="002326A7"/>
    <w:rsid w:val="00232E7D"/>
    <w:rsid w:val="00233413"/>
    <w:rsid w:val="00261858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92E6B"/>
    <w:rsid w:val="003A1601"/>
    <w:rsid w:val="003A33F9"/>
    <w:rsid w:val="003A356D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9A"/>
    <w:rsid w:val="004A7E77"/>
    <w:rsid w:val="004B0253"/>
    <w:rsid w:val="004B1C24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1F35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71D"/>
    <w:rsid w:val="0062231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D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405"/>
    <w:rsid w:val="00912BC6"/>
    <w:rsid w:val="0092145D"/>
    <w:rsid w:val="009254B7"/>
    <w:rsid w:val="00930CEE"/>
    <w:rsid w:val="009343FA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20ABD"/>
    <w:rsid w:val="00A34F5F"/>
    <w:rsid w:val="00A35790"/>
    <w:rsid w:val="00A4384D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2507C"/>
    <w:rsid w:val="00B567F6"/>
    <w:rsid w:val="00B56DF3"/>
    <w:rsid w:val="00B57A5C"/>
    <w:rsid w:val="00B57C28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3B3"/>
    <w:rsid w:val="00BE399E"/>
    <w:rsid w:val="00BF1775"/>
    <w:rsid w:val="00BF201D"/>
    <w:rsid w:val="00C0490B"/>
    <w:rsid w:val="00C07904"/>
    <w:rsid w:val="00C07AAA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1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52AA9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0">
    <w:name w:val="HTML стандартен Знак"/>
    <w:basedOn w:val="a0"/>
    <w:link w:val="HTML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9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decorators-exercise/1947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1769</Words>
  <Characters>1008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1</cp:revision>
  <cp:lastPrinted>2015-10-26T22:35:00Z</cp:lastPrinted>
  <dcterms:created xsi:type="dcterms:W3CDTF">2019-11-12T12:29:00Z</dcterms:created>
  <dcterms:modified xsi:type="dcterms:W3CDTF">2024-08-20T11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f094cccdfdda5e3cd0f201d9747516cbde1113f1cf7aa2fd14a295bed852de7</vt:lpwstr>
  </property>
</Properties>
</file>